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741D32F" w:rsidR="0000007A" w:rsidRPr="00DE7D30" w:rsidRDefault="003B354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D0E61">
                <w:rPr>
                  <w:rStyle w:val="Hyperlink"/>
                  <w:rFonts w:ascii="Arial" w:hAnsi="Arial" w:cs="Arial"/>
                </w:rPr>
                <w:t>Recent Developments in Chemistry and Biochemistry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6835E8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B3541">
              <w:rPr>
                <w:rFonts w:ascii="Arial" w:hAnsi="Arial" w:cs="Arial"/>
                <w:b/>
                <w:bCs/>
                <w:szCs w:val="28"/>
                <w:lang w:val="en-GB"/>
              </w:rPr>
              <w:t>174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7EFADB" w:rsidR="0000007A" w:rsidRPr="00DE7D30" w:rsidRDefault="003B35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B3541">
              <w:rPr>
                <w:rFonts w:ascii="Arial" w:hAnsi="Arial" w:cs="Arial"/>
                <w:b/>
                <w:szCs w:val="28"/>
                <w:lang w:val="en-GB"/>
              </w:rPr>
              <w:t>A Peptide Mimetic of Sialic Acid(α2,</w:t>
            </w:r>
            <w:proofErr w:type="gramStart"/>
            <w:r w:rsidRPr="003B3541">
              <w:rPr>
                <w:rFonts w:ascii="Arial" w:hAnsi="Arial" w:cs="Arial"/>
                <w:b/>
                <w:szCs w:val="28"/>
                <w:lang w:val="en-GB"/>
              </w:rPr>
              <w:t>3)Galactose</w:t>
            </w:r>
            <w:proofErr w:type="gramEnd"/>
            <w:r w:rsidRPr="003B3541">
              <w:rPr>
                <w:rFonts w:ascii="Arial" w:hAnsi="Arial" w:cs="Arial"/>
                <w:b/>
                <w:szCs w:val="28"/>
                <w:lang w:val="en-GB"/>
              </w:rPr>
              <w:t xml:space="preserve"> with Anti-Inflammatory Activit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959447A" w:rsidR="00CF0BBB" w:rsidRPr="00DE7D30" w:rsidRDefault="003B35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9.3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F441068" w14:textId="72ACA09B" w:rsidR="003B3541" w:rsidRDefault="003B354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B354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LOS ON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2015</w:t>
                  </w:r>
                </w:p>
                <w:p w14:paraId="2B80CDEC" w14:textId="77777777" w:rsidR="003B3541" w:rsidRDefault="003B354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5AFCC182" w:rsidR="00E03C32" w:rsidRDefault="003B3541" w:rsidP="003B354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gramStart"/>
                  <w:r w:rsidRPr="003B354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1371/journal.pone</w:t>
                  </w:r>
                  <w:proofErr w:type="gramEnd"/>
                  <w:r w:rsidRPr="003B354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0130532</w:t>
                  </w:r>
                </w:p>
                <w:p w14:paraId="1390B827" w14:textId="77777777" w:rsidR="003B3541" w:rsidRPr="007B54A4" w:rsidRDefault="003B3541" w:rsidP="003B354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12919D" w14:textId="77777777" w:rsidR="00F71B43" w:rsidRPr="0000007A" w:rsidRDefault="00F71B43" w:rsidP="0099583E">
      <w:r>
        <w:separator/>
      </w:r>
    </w:p>
  </w:endnote>
  <w:endnote w:type="continuationSeparator" w:id="0">
    <w:p w14:paraId="698B9B79" w14:textId="77777777" w:rsidR="00F71B43" w:rsidRPr="0000007A" w:rsidRDefault="00F71B4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377898" w14:textId="77777777" w:rsidR="00F71B43" w:rsidRPr="0000007A" w:rsidRDefault="00F71B43" w:rsidP="0099583E">
      <w:r>
        <w:separator/>
      </w:r>
    </w:p>
  </w:footnote>
  <w:footnote w:type="continuationSeparator" w:id="0">
    <w:p w14:paraId="03A7D8B1" w14:textId="77777777" w:rsidR="00F71B43" w:rsidRPr="0000007A" w:rsidRDefault="00F71B4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541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1B6F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B43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cent-developments-in-chemistry-and-biochemistry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06:05:00Z</dcterms:modified>
</cp:coreProperties>
</file>